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BDFE4" w14:textId="4F48AD77" w:rsidR="00811FE6" w:rsidRDefault="00751B92">
      <w:r w:rsidRPr="00ED61DD">
        <w:rPr>
          <w:rFonts w:ascii="Arial" w:eastAsia="Malgun Gothic" w:hAnsi="Arial" w:cs="Arial"/>
          <w:noProof/>
          <w:sz w:val="24"/>
          <w:szCs w:val="24"/>
          <w:lang w:eastAsia="en-ZA"/>
        </w:rPr>
        <w:drawing>
          <wp:inline distT="0" distB="0" distL="0" distR="0" wp14:anchorId="400407AD" wp14:editId="4B44724F">
            <wp:extent cx="5731510" cy="6264247"/>
            <wp:effectExtent l="0" t="0" r="2540" b="3810"/>
            <wp:docPr id="20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24" b="1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64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38081" w14:textId="2CE1C01F" w:rsidR="00751B92" w:rsidRDefault="00751B92">
      <w:r w:rsidRPr="00ED61DD">
        <w:rPr>
          <w:rFonts w:ascii="Arial" w:eastAsia="Malgun Gothic" w:hAnsi="Arial" w:cs="Arial"/>
          <w:noProof/>
          <w:sz w:val="24"/>
          <w:szCs w:val="24"/>
          <w:lang w:eastAsia="en-ZA"/>
        </w:rPr>
        <w:lastRenderedPageBreak/>
        <w:drawing>
          <wp:inline distT="0" distB="0" distL="0" distR="0" wp14:anchorId="6B94227A" wp14:editId="4905A1D0">
            <wp:extent cx="5731510" cy="8237365"/>
            <wp:effectExtent l="0" t="0" r="2540" b="0"/>
            <wp:docPr id="21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3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51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Le0MDY3sbAwsTRT0lEKTi0uzszPAykwrAUAmuJBFiwAAAA="/>
  </w:docVars>
  <w:rsids>
    <w:rsidRoot w:val="0078389E"/>
    <w:rsid w:val="00751B92"/>
    <w:rsid w:val="0078389E"/>
    <w:rsid w:val="0081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E22F98"/>
  <w15:chartTrackingRefBased/>
  <w15:docId w15:val="{D5A26039-D1FA-48E9-8964-DAFAD3686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3</Characters>
  <Application>Microsoft Office Word</Application>
  <DocSecurity>0</DocSecurity>
  <Lines>1</Lines>
  <Paragraphs>1</Paragraphs>
  <ScaleCrop>false</ScaleCrop>
  <Company>University of Fort Har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wale, Babawande</dc:creator>
  <cp:keywords/>
  <dc:description/>
  <cp:lastModifiedBy>Olawale, Babawande</cp:lastModifiedBy>
  <cp:revision>2</cp:revision>
  <dcterms:created xsi:type="dcterms:W3CDTF">2023-04-14T03:53:00Z</dcterms:created>
  <dcterms:modified xsi:type="dcterms:W3CDTF">2023-04-14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9f21daf5f48ac44a7a95d4255be6493332032437411f64f57e070bda442558</vt:lpwstr>
  </property>
</Properties>
</file>